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5120" w:type="dxa"/>
        <w:tblInd w:w="-882" w:type="dxa"/>
        <w:tblLook w:val="04A0" w:firstRow="1" w:lastRow="0" w:firstColumn="1" w:lastColumn="0" w:noHBand="0" w:noVBand="1"/>
      </w:tblPr>
      <w:tblGrid>
        <w:gridCol w:w="5274"/>
        <w:gridCol w:w="4716"/>
        <w:gridCol w:w="5130"/>
      </w:tblGrid>
      <w:tr w:rsidR="001C1A03" w14:paraId="768E77F5" w14:textId="77777777" w:rsidTr="00EE226E">
        <w:trPr>
          <w:trHeight w:val="9980"/>
        </w:trPr>
        <w:tc>
          <w:tcPr>
            <w:tcW w:w="5274" w:type="dxa"/>
          </w:tcPr>
          <w:p w14:paraId="1A5DA6E3" w14:textId="77777777" w:rsidR="001C1A03" w:rsidRDefault="00E2312B" w:rsidP="001C1A03">
            <w:pPr>
              <w:jc w:val="center"/>
              <w:rPr>
                <w:sz w:val="72"/>
                <w:szCs w:val="72"/>
              </w:rPr>
            </w:pPr>
            <w:proofErr w:type="gramStart"/>
            <w:r>
              <w:rPr>
                <w:sz w:val="72"/>
                <w:szCs w:val="72"/>
              </w:rPr>
              <w:t>Warrior</w:t>
            </w:r>
            <w:r w:rsidR="001C1A03" w:rsidRPr="00EE226E">
              <w:rPr>
                <w:sz w:val="72"/>
                <w:szCs w:val="72"/>
              </w:rPr>
              <w:t xml:space="preserve">  OPEN</w:t>
            </w:r>
            <w:proofErr w:type="gramEnd"/>
          </w:p>
          <w:p w14:paraId="15D81A53" w14:textId="77777777" w:rsidR="00EE226E" w:rsidRPr="00EE226E" w:rsidRDefault="00EE226E" w:rsidP="001C1A03">
            <w:pPr>
              <w:jc w:val="center"/>
              <w:rPr>
                <w:sz w:val="72"/>
                <w:szCs w:val="72"/>
              </w:rPr>
            </w:pPr>
          </w:p>
          <w:p w14:paraId="1E769D0C" w14:textId="11C9160D" w:rsidR="00EE226E" w:rsidRDefault="00E5278B" w:rsidP="001C1A03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</w:t>
            </w:r>
            <w:r w:rsidR="00EE226E" w:rsidRPr="00EE226E">
              <w:rPr>
                <w:sz w:val="72"/>
                <w:szCs w:val="72"/>
              </w:rPr>
              <w:t>X100</w:t>
            </w:r>
          </w:p>
          <w:p w14:paraId="3AC1D876" w14:textId="4D1A10D3" w:rsidR="001C1A03" w:rsidRDefault="0075766E" w:rsidP="001C1A03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11</w:t>
            </w:r>
            <w:r w:rsidR="001312F2">
              <w:rPr>
                <w:sz w:val="72"/>
                <w:szCs w:val="72"/>
              </w:rPr>
              <w:t xml:space="preserve"> APR</w:t>
            </w:r>
            <w:r w:rsidR="00EE226E">
              <w:rPr>
                <w:sz w:val="72"/>
                <w:szCs w:val="72"/>
              </w:rPr>
              <w:t xml:space="preserve"> 20</w:t>
            </w:r>
            <w:r w:rsidR="00416EE9">
              <w:rPr>
                <w:sz w:val="72"/>
                <w:szCs w:val="72"/>
              </w:rPr>
              <w:t>2</w:t>
            </w:r>
            <w:r>
              <w:rPr>
                <w:sz w:val="72"/>
                <w:szCs w:val="72"/>
              </w:rPr>
              <w:t>1</w:t>
            </w:r>
          </w:p>
          <w:p w14:paraId="3999F3D2" w14:textId="5A4E10A5" w:rsidR="00EE226E" w:rsidRPr="00EE226E" w:rsidRDefault="00A26A3F" w:rsidP="001C1A03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SUNDAY</w:t>
            </w:r>
          </w:p>
          <w:p w14:paraId="622B87AB" w14:textId="77777777" w:rsidR="00EE226E" w:rsidRDefault="00EE226E" w:rsidP="001C1A03">
            <w:pPr>
              <w:jc w:val="center"/>
              <w:rPr>
                <w:sz w:val="72"/>
                <w:szCs w:val="72"/>
              </w:rPr>
            </w:pPr>
            <w:r w:rsidRPr="00EE226E">
              <w:rPr>
                <w:sz w:val="72"/>
                <w:szCs w:val="72"/>
              </w:rPr>
              <w:t>100 TARGETS EA</w:t>
            </w:r>
          </w:p>
          <w:p w14:paraId="3B0096CB" w14:textId="77777777" w:rsidR="00EE226E" w:rsidRDefault="00EE226E" w:rsidP="001C1A03">
            <w:pPr>
              <w:jc w:val="center"/>
              <w:rPr>
                <w:sz w:val="72"/>
                <w:szCs w:val="72"/>
              </w:rPr>
            </w:pPr>
          </w:p>
          <w:p w14:paraId="20A5C443" w14:textId="77777777" w:rsidR="00EE226E" w:rsidRPr="00EE226E" w:rsidRDefault="001312F2" w:rsidP="001C1A03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 xml:space="preserve">20 </w:t>
            </w:r>
            <w:r w:rsidR="00EE226E" w:rsidRPr="00EE226E">
              <w:rPr>
                <w:sz w:val="72"/>
                <w:szCs w:val="72"/>
              </w:rPr>
              <w:t>GA</w:t>
            </w:r>
          </w:p>
          <w:p w14:paraId="12670201" w14:textId="77777777" w:rsidR="00EE226E" w:rsidRDefault="001312F2" w:rsidP="001312F2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410</w:t>
            </w:r>
            <w:r w:rsidR="00E2312B">
              <w:rPr>
                <w:sz w:val="72"/>
                <w:szCs w:val="72"/>
              </w:rPr>
              <w:t xml:space="preserve"> Bore</w:t>
            </w:r>
          </w:p>
          <w:p w14:paraId="14C494AB" w14:textId="77777777" w:rsidR="001312F2" w:rsidRPr="002543E1" w:rsidRDefault="001312F2" w:rsidP="001312F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6" w:type="dxa"/>
          </w:tcPr>
          <w:p w14:paraId="54880F5B" w14:textId="77777777" w:rsidR="00EE226E" w:rsidRDefault="001C1A03">
            <w:r>
              <w:rPr>
                <w:noProof/>
              </w:rPr>
              <w:drawing>
                <wp:anchor distT="36576" distB="36576" distL="36576" distR="36576" simplePos="0" relativeHeight="251659264" behindDoc="0" locked="0" layoutInCell="1" allowOverlap="1" wp14:anchorId="6AD9636E" wp14:editId="30C85545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167005</wp:posOffset>
                  </wp:positionV>
                  <wp:extent cx="2443480" cy="2496185"/>
                  <wp:effectExtent l="19050" t="0" r="0" b="0"/>
                  <wp:wrapNone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480" cy="2496185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</w:p>
          <w:p w14:paraId="02C1E87C" w14:textId="77777777" w:rsidR="00EE226E" w:rsidRPr="00EE226E" w:rsidRDefault="00EE226E" w:rsidP="00EE226E"/>
          <w:p w14:paraId="64008907" w14:textId="77777777" w:rsidR="00EE226E" w:rsidRPr="00EE226E" w:rsidRDefault="00EE226E" w:rsidP="00EE226E"/>
          <w:p w14:paraId="0395C34A" w14:textId="77777777" w:rsidR="00EE226E" w:rsidRPr="00EE226E" w:rsidRDefault="00EE226E" w:rsidP="00EE226E"/>
          <w:p w14:paraId="2371AE06" w14:textId="77777777" w:rsidR="00EE226E" w:rsidRPr="00EE226E" w:rsidRDefault="00EE226E" w:rsidP="00EE226E"/>
          <w:p w14:paraId="5B2DE23C" w14:textId="77777777" w:rsidR="00EE226E" w:rsidRPr="00EE226E" w:rsidRDefault="00EE226E" w:rsidP="00EE226E"/>
          <w:p w14:paraId="0A4D11A2" w14:textId="77777777" w:rsidR="00EE226E" w:rsidRPr="00EE226E" w:rsidRDefault="00EE226E" w:rsidP="00EE226E"/>
          <w:p w14:paraId="49AA34AA" w14:textId="77777777" w:rsidR="00EE226E" w:rsidRPr="00EE226E" w:rsidRDefault="00EE226E" w:rsidP="00EE226E"/>
          <w:p w14:paraId="21B33C2B" w14:textId="77777777" w:rsidR="00EE226E" w:rsidRDefault="00EE226E" w:rsidP="00EE226E"/>
          <w:p w14:paraId="7418125D" w14:textId="77777777" w:rsidR="00EE226E" w:rsidRPr="00EE226E" w:rsidRDefault="00EE226E" w:rsidP="00EE226E"/>
          <w:p w14:paraId="5A856455" w14:textId="77777777" w:rsidR="00EE226E" w:rsidRPr="00EE226E" w:rsidRDefault="00EE226E" w:rsidP="00EE226E"/>
          <w:p w14:paraId="4A66F61B" w14:textId="77777777" w:rsidR="00EE226E" w:rsidRPr="00EE226E" w:rsidRDefault="00EE226E" w:rsidP="00EE226E"/>
          <w:p w14:paraId="6AFC52DB" w14:textId="77777777" w:rsidR="00EE226E" w:rsidRDefault="00EE226E" w:rsidP="00EE226E"/>
          <w:p w14:paraId="6D038EB9" w14:textId="77777777" w:rsidR="00EE226E" w:rsidRPr="00EE226E" w:rsidRDefault="00EE226E" w:rsidP="00EE226E"/>
          <w:p w14:paraId="3C873017" w14:textId="77777777" w:rsidR="00EE226E" w:rsidRDefault="00EE226E" w:rsidP="00EE226E"/>
          <w:p w14:paraId="294CB6F4" w14:textId="77777777" w:rsidR="00EE226E" w:rsidRDefault="00EE226E" w:rsidP="00EE226E"/>
          <w:p w14:paraId="7F1364E3" w14:textId="77777777" w:rsidR="006C0AAA" w:rsidRDefault="00EE226E" w:rsidP="00EE226E">
            <w:pPr>
              <w:tabs>
                <w:tab w:val="left" w:pos="1263"/>
              </w:tabs>
              <w:jc w:val="center"/>
            </w:pPr>
            <w:r>
              <w:t>$45 PER GUN</w:t>
            </w:r>
            <w:r w:rsidR="006C0AAA">
              <w:t xml:space="preserve"> </w:t>
            </w:r>
          </w:p>
          <w:p w14:paraId="261245CA" w14:textId="77777777" w:rsidR="006C0AAA" w:rsidRDefault="006C0AAA" w:rsidP="00EE226E">
            <w:pPr>
              <w:tabs>
                <w:tab w:val="left" w:pos="1263"/>
              </w:tabs>
              <w:jc w:val="center"/>
            </w:pPr>
          </w:p>
          <w:p w14:paraId="260C0A76" w14:textId="77777777" w:rsidR="00EE226E" w:rsidRDefault="00EE226E" w:rsidP="00EE226E">
            <w:pPr>
              <w:tabs>
                <w:tab w:val="left" w:pos="1263"/>
              </w:tabs>
              <w:jc w:val="center"/>
            </w:pPr>
            <w:r>
              <w:t>PAID REFEREES</w:t>
            </w:r>
          </w:p>
          <w:p w14:paraId="36FA0D8F" w14:textId="77777777" w:rsidR="006C0AAA" w:rsidRDefault="006C0AAA" w:rsidP="00EE226E">
            <w:pPr>
              <w:tabs>
                <w:tab w:val="left" w:pos="1263"/>
              </w:tabs>
              <w:jc w:val="center"/>
            </w:pPr>
          </w:p>
          <w:p w14:paraId="31E705BC" w14:textId="77777777" w:rsidR="00EE226E" w:rsidRDefault="00EE226E" w:rsidP="00EE226E">
            <w:pPr>
              <w:tabs>
                <w:tab w:val="left" w:pos="1263"/>
              </w:tabs>
              <w:jc w:val="center"/>
            </w:pPr>
            <w:r>
              <w:t>LUNCH PROVIDED</w:t>
            </w:r>
          </w:p>
          <w:p w14:paraId="06D3CE86" w14:textId="77777777" w:rsidR="006C0AAA" w:rsidRDefault="006C0AAA" w:rsidP="00EE226E">
            <w:pPr>
              <w:tabs>
                <w:tab w:val="left" w:pos="1263"/>
              </w:tabs>
              <w:jc w:val="center"/>
            </w:pPr>
          </w:p>
          <w:p w14:paraId="327547D7" w14:textId="77777777" w:rsidR="006C0AAA" w:rsidRDefault="006C0AAA" w:rsidP="00EE226E">
            <w:pPr>
              <w:tabs>
                <w:tab w:val="left" w:pos="1263"/>
              </w:tabs>
              <w:jc w:val="center"/>
            </w:pPr>
            <w:r>
              <w:t>REGISTRATION 0800</w:t>
            </w:r>
          </w:p>
          <w:p w14:paraId="5851C62A" w14:textId="77777777" w:rsidR="00C65CE0" w:rsidRDefault="00C65CE0" w:rsidP="00EE226E">
            <w:pPr>
              <w:tabs>
                <w:tab w:val="left" w:pos="1263"/>
              </w:tabs>
              <w:jc w:val="center"/>
            </w:pPr>
          </w:p>
          <w:p w14:paraId="542C28E6" w14:textId="6503D1C3" w:rsidR="002543E1" w:rsidRDefault="00E2312B" w:rsidP="00EE226E">
            <w:pPr>
              <w:tabs>
                <w:tab w:val="left" w:pos="1263"/>
              </w:tabs>
              <w:jc w:val="center"/>
            </w:pPr>
            <w:r>
              <w:t>20</w:t>
            </w:r>
            <w:r w:rsidR="002543E1">
              <w:t xml:space="preserve"> GA ROTATION</w:t>
            </w:r>
            <w:r w:rsidR="00467736">
              <w:t xml:space="preserve"> </w:t>
            </w:r>
            <w:r w:rsidR="0075766E">
              <w:t>11</w:t>
            </w:r>
            <w:r w:rsidR="00E5278B">
              <w:t xml:space="preserve"> APRIL</w:t>
            </w:r>
          </w:p>
          <w:p w14:paraId="0836FE14" w14:textId="77777777" w:rsidR="00E5278B" w:rsidRDefault="002543E1" w:rsidP="00EE226E">
            <w:pPr>
              <w:tabs>
                <w:tab w:val="left" w:pos="1263"/>
              </w:tabs>
              <w:jc w:val="center"/>
            </w:pPr>
            <w:r>
              <w:t>0900; 1030</w:t>
            </w:r>
          </w:p>
          <w:p w14:paraId="3D29F21F" w14:textId="7FE16DBE" w:rsidR="002543E1" w:rsidRDefault="002543E1" w:rsidP="00EE226E">
            <w:pPr>
              <w:tabs>
                <w:tab w:val="left" w:pos="1263"/>
              </w:tabs>
              <w:jc w:val="center"/>
            </w:pPr>
            <w:r>
              <w:t xml:space="preserve"> 1200</w:t>
            </w:r>
            <w:r w:rsidR="00E5278B">
              <w:t xml:space="preserve"> to 1:00 lunch/</w:t>
            </w:r>
            <w:proofErr w:type="gramStart"/>
            <w:r w:rsidR="00E5278B">
              <w:t>20 gauge</w:t>
            </w:r>
            <w:proofErr w:type="gramEnd"/>
            <w:r w:rsidR="00E5278B">
              <w:t xml:space="preserve"> shoot</w:t>
            </w:r>
            <w:r w:rsidR="00A26A3F">
              <w:t xml:space="preserve"> </w:t>
            </w:r>
            <w:r w:rsidR="00E5278B">
              <w:t>offs</w:t>
            </w:r>
          </w:p>
          <w:p w14:paraId="0D3A5EB0" w14:textId="77777777" w:rsidR="00C65CE0" w:rsidRDefault="00C65CE0" w:rsidP="00EE226E">
            <w:pPr>
              <w:tabs>
                <w:tab w:val="left" w:pos="1263"/>
              </w:tabs>
              <w:jc w:val="center"/>
            </w:pPr>
          </w:p>
          <w:p w14:paraId="134F4E19" w14:textId="534802C1" w:rsidR="002543E1" w:rsidRDefault="00E2312B" w:rsidP="00EE226E">
            <w:pPr>
              <w:tabs>
                <w:tab w:val="left" w:pos="1263"/>
              </w:tabs>
              <w:jc w:val="center"/>
            </w:pPr>
            <w:r>
              <w:t xml:space="preserve">410 Bore </w:t>
            </w:r>
            <w:r w:rsidR="002543E1">
              <w:t>ROTATION</w:t>
            </w:r>
            <w:r w:rsidR="00467736">
              <w:t xml:space="preserve"> </w:t>
            </w:r>
          </w:p>
          <w:p w14:paraId="6473C57C" w14:textId="6EF6F7D2" w:rsidR="002543E1" w:rsidRPr="00EE226E" w:rsidRDefault="002543E1" w:rsidP="00EE226E">
            <w:pPr>
              <w:tabs>
                <w:tab w:val="left" w:pos="1263"/>
              </w:tabs>
              <w:jc w:val="center"/>
            </w:pPr>
            <w:r>
              <w:t>13</w:t>
            </w:r>
            <w:r w:rsidR="00E5278B">
              <w:t>0</w:t>
            </w:r>
            <w:r>
              <w:t>0 (1:</w:t>
            </w:r>
            <w:r w:rsidR="00E5278B">
              <w:t>0</w:t>
            </w:r>
            <w:r>
              <w:t>0PM) &amp; 1</w:t>
            </w:r>
            <w:r w:rsidR="00E5278B">
              <w:t>43</w:t>
            </w:r>
            <w:r>
              <w:t>0 (</w:t>
            </w:r>
            <w:r w:rsidR="00E5278B">
              <w:t>2</w:t>
            </w:r>
            <w:r>
              <w:t>:</w:t>
            </w:r>
            <w:r w:rsidR="00E5278B">
              <w:t>3</w:t>
            </w:r>
            <w:r>
              <w:t>0PM)</w:t>
            </w:r>
          </w:p>
        </w:tc>
        <w:tc>
          <w:tcPr>
            <w:tcW w:w="5130" w:type="dxa"/>
          </w:tcPr>
          <w:p w14:paraId="486C0CEC" w14:textId="77777777" w:rsidR="001C1A03" w:rsidRDefault="001C1A03" w:rsidP="00EE226E">
            <w:pPr>
              <w:jc w:val="center"/>
            </w:pPr>
          </w:p>
          <w:p w14:paraId="7438A2A2" w14:textId="77777777" w:rsidR="00EE226E" w:rsidRDefault="00EE226E" w:rsidP="00EE226E">
            <w:pPr>
              <w:jc w:val="center"/>
            </w:pPr>
          </w:p>
          <w:p w14:paraId="3BC40615" w14:textId="0F2A2229" w:rsidR="006C0AAA" w:rsidRPr="006C0AAA" w:rsidRDefault="006C0AAA" w:rsidP="006C0AAA">
            <w:pPr>
              <w:jc w:val="center"/>
              <w:rPr>
                <w:sz w:val="72"/>
                <w:szCs w:val="72"/>
              </w:rPr>
            </w:pPr>
            <w:r w:rsidRPr="006C0AAA">
              <w:rPr>
                <w:sz w:val="72"/>
                <w:szCs w:val="72"/>
              </w:rPr>
              <w:t>$</w:t>
            </w:r>
            <w:r w:rsidR="00A26A3F">
              <w:rPr>
                <w:sz w:val="72"/>
                <w:szCs w:val="72"/>
              </w:rPr>
              <w:t xml:space="preserve"> </w:t>
            </w:r>
            <w:r w:rsidRPr="006C0AAA">
              <w:rPr>
                <w:sz w:val="72"/>
                <w:szCs w:val="72"/>
              </w:rPr>
              <w:t>45 PER GUN</w:t>
            </w:r>
            <w:r w:rsidR="002543E1">
              <w:rPr>
                <w:sz w:val="72"/>
                <w:szCs w:val="72"/>
              </w:rPr>
              <w:t xml:space="preserve">  </w:t>
            </w:r>
          </w:p>
          <w:p w14:paraId="6A2A1663" w14:textId="07FE6193" w:rsidR="006C0AAA" w:rsidRDefault="006C0AAA" w:rsidP="00EE226E">
            <w:pPr>
              <w:jc w:val="center"/>
              <w:rPr>
                <w:sz w:val="72"/>
                <w:szCs w:val="72"/>
              </w:rPr>
            </w:pPr>
            <w:r w:rsidRPr="006C0AAA">
              <w:rPr>
                <w:sz w:val="72"/>
                <w:szCs w:val="72"/>
              </w:rPr>
              <w:t>$10 RETURNED TO SHOOTERS</w:t>
            </w:r>
          </w:p>
          <w:p w14:paraId="44F1E6A5" w14:textId="77777777" w:rsidR="00A26A3F" w:rsidRPr="006C0AAA" w:rsidRDefault="00A26A3F" w:rsidP="00EE226E">
            <w:pPr>
              <w:jc w:val="center"/>
              <w:rPr>
                <w:sz w:val="72"/>
                <w:szCs w:val="72"/>
              </w:rPr>
            </w:pPr>
          </w:p>
          <w:p w14:paraId="6BA9CE18" w14:textId="12DB7403" w:rsidR="006C0AAA" w:rsidRPr="006C0AAA" w:rsidRDefault="006C0AAA" w:rsidP="00EE226E">
            <w:pPr>
              <w:jc w:val="center"/>
              <w:rPr>
                <w:sz w:val="72"/>
                <w:szCs w:val="72"/>
              </w:rPr>
            </w:pPr>
            <w:r w:rsidRPr="006C0AAA">
              <w:rPr>
                <w:sz w:val="72"/>
                <w:szCs w:val="72"/>
              </w:rPr>
              <w:t>$</w:t>
            </w:r>
            <w:r w:rsidR="00A26A3F">
              <w:rPr>
                <w:sz w:val="72"/>
                <w:szCs w:val="72"/>
              </w:rPr>
              <w:t xml:space="preserve"> </w:t>
            </w:r>
            <w:r w:rsidRPr="006C0AAA">
              <w:rPr>
                <w:sz w:val="72"/>
                <w:szCs w:val="72"/>
              </w:rPr>
              <w:t>2 TO CHAMP</w:t>
            </w:r>
          </w:p>
          <w:p w14:paraId="6C5471C4" w14:textId="5E6D26AE" w:rsidR="006C0AAA" w:rsidRPr="006C0AAA" w:rsidRDefault="006C0AAA" w:rsidP="00EE226E">
            <w:pPr>
              <w:jc w:val="center"/>
              <w:rPr>
                <w:sz w:val="72"/>
                <w:szCs w:val="72"/>
              </w:rPr>
            </w:pPr>
            <w:r w:rsidRPr="006C0AAA">
              <w:rPr>
                <w:sz w:val="72"/>
                <w:szCs w:val="72"/>
              </w:rPr>
              <w:t>$</w:t>
            </w:r>
            <w:r w:rsidR="00A26A3F">
              <w:rPr>
                <w:sz w:val="72"/>
                <w:szCs w:val="72"/>
              </w:rPr>
              <w:t xml:space="preserve"> </w:t>
            </w:r>
            <w:r w:rsidRPr="006C0AAA">
              <w:rPr>
                <w:sz w:val="72"/>
                <w:szCs w:val="72"/>
              </w:rPr>
              <w:t>1 TO RU</w:t>
            </w:r>
          </w:p>
          <w:p w14:paraId="4D9465F9" w14:textId="29380F4C" w:rsidR="006C0AAA" w:rsidRDefault="006C0AAA" w:rsidP="00EE226E">
            <w:pPr>
              <w:jc w:val="center"/>
              <w:rPr>
                <w:sz w:val="72"/>
                <w:szCs w:val="72"/>
              </w:rPr>
            </w:pPr>
            <w:r w:rsidRPr="006C0AAA">
              <w:rPr>
                <w:sz w:val="72"/>
                <w:szCs w:val="72"/>
              </w:rPr>
              <w:t>$</w:t>
            </w:r>
            <w:r w:rsidR="00C65CE0">
              <w:rPr>
                <w:sz w:val="72"/>
                <w:szCs w:val="72"/>
              </w:rPr>
              <w:t xml:space="preserve"> </w:t>
            </w:r>
            <w:r w:rsidRPr="006C0AAA">
              <w:rPr>
                <w:sz w:val="72"/>
                <w:szCs w:val="72"/>
              </w:rPr>
              <w:t>7 TO CLASS</w:t>
            </w:r>
          </w:p>
          <w:p w14:paraId="4325D2D3" w14:textId="77777777" w:rsidR="00E5278B" w:rsidRDefault="00E5278B" w:rsidP="00EE226E">
            <w:pPr>
              <w:jc w:val="center"/>
              <w:rPr>
                <w:sz w:val="72"/>
                <w:szCs w:val="72"/>
              </w:rPr>
            </w:pPr>
          </w:p>
          <w:p w14:paraId="7E9D6090" w14:textId="11CF9225" w:rsidR="00E5278B" w:rsidRPr="00E5278B" w:rsidRDefault="00E5278B" w:rsidP="00EE226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act </w:t>
            </w:r>
            <w:r w:rsidRPr="00E5278B">
              <w:rPr>
                <w:sz w:val="24"/>
                <w:szCs w:val="24"/>
              </w:rPr>
              <w:t>Ralph Aaron</w:t>
            </w:r>
            <w:r>
              <w:rPr>
                <w:sz w:val="24"/>
                <w:szCs w:val="24"/>
              </w:rPr>
              <w:t xml:space="preserve"> to squad at rpaskeet@yahoo.com</w:t>
            </w:r>
          </w:p>
        </w:tc>
      </w:tr>
    </w:tbl>
    <w:p w14:paraId="62437ABC" w14:textId="77777777" w:rsidR="00E22881" w:rsidRDefault="00E22881" w:rsidP="0075766E"/>
    <w:sectPr w:rsidR="00E22881" w:rsidSect="002543E1">
      <w:pgSz w:w="15840" w:h="12240" w:orient="landscape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4D12B" w14:textId="77777777" w:rsidR="00946BA0" w:rsidRDefault="00946BA0" w:rsidP="002543E1">
      <w:pPr>
        <w:spacing w:after="0"/>
      </w:pPr>
      <w:r>
        <w:separator/>
      </w:r>
    </w:p>
  </w:endnote>
  <w:endnote w:type="continuationSeparator" w:id="0">
    <w:p w14:paraId="7DC49B92" w14:textId="77777777" w:rsidR="00946BA0" w:rsidRDefault="00946BA0" w:rsidP="002543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5B2A7" w14:textId="77777777" w:rsidR="00946BA0" w:rsidRDefault="00946BA0" w:rsidP="002543E1">
      <w:pPr>
        <w:spacing w:after="0"/>
      </w:pPr>
      <w:r>
        <w:separator/>
      </w:r>
    </w:p>
  </w:footnote>
  <w:footnote w:type="continuationSeparator" w:id="0">
    <w:p w14:paraId="6756E408" w14:textId="77777777" w:rsidR="00946BA0" w:rsidRDefault="00946BA0" w:rsidP="002543E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LU0MjA1NLc0NTNV0lEKTi0uzszPAykwrAUAu+8zWSwAAAA="/>
  </w:docVars>
  <w:rsids>
    <w:rsidRoot w:val="004D7119"/>
    <w:rsid w:val="000346EE"/>
    <w:rsid w:val="001312F2"/>
    <w:rsid w:val="001365A6"/>
    <w:rsid w:val="0019552A"/>
    <w:rsid w:val="001B565C"/>
    <w:rsid w:val="001C1A03"/>
    <w:rsid w:val="002543E1"/>
    <w:rsid w:val="00262E84"/>
    <w:rsid w:val="00416EE9"/>
    <w:rsid w:val="00467736"/>
    <w:rsid w:val="004D7119"/>
    <w:rsid w:val="00612CEE"/>
    <w:rsid w:val="006C0AAA"/>
    <w:rsid w:val="006D649D"/>
    <w:rsid w:val="006E495F"/>
    <w:rsid w:val="007279AF"/>
    <w:rsid w:val="0075766E"/>
    <w:rsid w:val="00831E82"/>
    <w:rsid w:val="00837A69"/>
    <w:rsid w:val="00946BA0"/>
    <w:rsid w:val="00A26A3F"/>
    <w:rsid w:val="00AB6693"/>
    <w:rsid w:val="00C65CE0"/>
    <w:rsid w:val="00E22881"/>
    <w:rsid w:val="00E2312B"/>
    <w:rsid w:val="00E5278B"/>
    <w:rsid w:val="00EE226E"/>
    <w:rsid w:val="00FD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25C1"/>
  <w15:docId w15:val="{F60110C7-FA66-42D1-9561-3E1979848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8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1A0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2543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43E1"/>
  </w:style>
  <w:style w:type="paragraph" w:styleId="Footer">
    <w:name w:val="footer"/>
    <w:basedOn w:val="Normal"/>
    <w:link w:val="FooterChar"/>
    <w:uiPriority w:val="99"/>
    <w:semiHidden/>
    <w:unhideWhenUsed/>
    <w:rsid w:val="002543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43E1"/>
  </w:style>
  <w:style w:type="paragraph" w:styleId="BalloonText">
    <w:name w:val="Balloon Text"/>
    <w:basedOn w:val="Normal"/>
    <w:link w:val="BalloonTextChar"/>
    <w:uiPriority w:val="99"/>
    <w:semiHidden/>
    <w:unhideWhenUsed/>
    <w:rsid w:val="00A26A3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A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78B41-830A-4995-9775-D5E3D7759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Ralph Aaron</cp:lastModifiedBy>
  <cp:revision>2</cp:revision>
  <cp:lastPrinted>2021-02-13T16:41:00Z</cp:lastPrinted>
  <dcterms:created xsi:type="dcterms:W3CDTF">2021-02-13T16:42:00Z</dcterms:created>
  <dcterms:modified xsi:type="dcterms:W3CDTF">2021-02-13T16:42:00Z</dcterms:modified>
</cp:coreProperties>
</file>